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colorbrewer-example"/>
      <w:bookmarkEnd w:id="21"/>
      <w:r>
        <w:t xml:space="preserve">RColorBrewer Example</w:t>
      </w:r>
    </w:p>
    <w:p>
      <w:r>
        <w:t xml:space="preserve">Usage of a couple of RColorBrewer's palettes. First, here are all the palettes availalbe in the 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VerbatimChar"/>
        </w:rPr>
        <w:t xml:space="preserve">## Warning: package 'RColorBrewer' was built under R version 3.1.2</w:t>
      </w:r>
    </w:p>
    <w:p>
      <w:pPr>
        <w:pStyle w:val="SourceCode"/>
      </w:pPr>
      <w:r>
        <w:rPr>
          <w:rStyle w:val="KeywordTok"/>
        </w:rPr>
        <w:t xml:space="preserve">display.brewer.all</w:t>
      </w:r>
      <w:r>
        <w:rPr>
          <w:rStyle w:val="NormalTok"/>
        </w:rPr>
        <w:t xml:space="preserve">(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xplots_with_RColorBrewe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w let's see it applied on some random data, displayed as boxplots, in this case with a qualitative palette implying a categorical grouping factor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and.data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xplots_with_RColorBrewe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Depending on what is being communicated, the visualization could be improved by ordering the boxplots by median and using a diverging palette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Medi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Median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and.data[,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ol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olMedians)</w:t>
      </w:r>
      <w:r>
        <w:br w:type="textWrapping"/>
      </w:r>
      <w:r>
        <w:rPr>
          <w:rStyle w:val="NormalTok"/>
        </w:rPr>
        <w:t xml:space="preserve">rand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d.data[,colOrder]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and.data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xplots_with_RColorBrew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00c1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